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261782" w14:textId="77777777" w:rsidR="0087756F" w:rsidRPr="0087756F" w:rsidRDefault="0087756F" w:rsidP="0087756F">
      <w:pPr>
        <w:rPr>
          <w:i/>
          <w:iCs/>
        </w:rPr>
      </w:pPr>
      <w:r w:rsidRPr="0087756F">
        <w:rPr>
          <w:i/>
          <w:iCs/>
        </w:rPr>
        <w:t>Instructions:</w:t>
      </w:r>
    </w:p>
    <w:p w14:paraId="11609552" w14:textId="77777777" w:rsidR="0087756F" w:rsidRPr="0087756F" w:rsidRDefault="0087756F" w:rsidP="0087756F">
      <w:pPr>
        <w:rPr>
          <w:i/>
          <w:iCs/>
        </w:rPr>
      </w:pPr>
      <w:r w:rsidRPr="0087756F">
        <w:rPr>
          <w:i/>
          <w:iCs/>
        </w:rPr>
        <w:sym w:font="Symbol" w:char="F0B7"/>
      </w:r>
      <w:r w:rsidRPr="0087756F">
        <w:rPr>
          <w:i/>
          <w:iCs/>
        </w:rPr>
        <w:t xml:space="preserve"> US II Choose a major event from the period of World War II to the election of</w:t>
      </w:r>
    </w:p>
    <w:p w14:paraId="414D1C04" w14:textId="77777777" w:rsidR="0087756F" w:rsidRPr="0087756F" w:rsidRDefault="0087756F" w:rsidP="0087756F">
      <w:pPr>
        <w:rPr>
          <w:i/>
          <w:iCs/>
        </w:rPr>
      </w:pPr>
      <w:r w:rsidRPr="0087756F">
        <w:rPr>
          <w:i/>
          <w:iCs/>
        </w:rPr>
        <w:t>Barack Obama in 2008.</w:t>
      </w:r>
    </w:p>
    <w:p w14:paraId="4638AC41" w14:textId="77777777" w:rsidR="0087756F" w:rsidRPr="0087756F" w:rsidRDefault="0087756F" w:rsidP="0087756F">
      <w:pPr>
        <w:rPr>
          <w:i/>
          <w:iCs/>
        </w:rPr>
      </w:pPr>
      <w:r w:rsidRPr="0087756F">
        <w:rPr>
          <w:i/>
          <w:iCs/>
        </w:rPr>
        <w:sym w:font="Symbol" w:char="F0B7"/>
      </w:r>
      <w:r w:rsidRPr="0087756F">
        <w:rPr>
          <w:i/>
          <w:iCs/>
        </w:rPr>
        <w:t xml:space="preserve"> US I Choose a major event from the Election of Thomas Jefferson up to American</w:t>
      </w:r>
    </w:p>
    <w:p w14:paraId="07351B8C" w14:textId="77777777" w:rsidR="0087756F" w:rsidRPr="0087756F" w:rsidRDefault="0087756F" w:rsidP="0087756F">
      <w:pPr>
        <w:rPr>
          <w:i/>
          <w:iCs/>
        </w:rPr>
      </w:pPr>
      <w:r w:rsidRPr="0087756F">
        <w:rPr>
          <w:i/>
          <w:iCs/>
        </w:rPr>
        <w:t>Imperialism in the 1880’s.</w:t>
      </w:r>
    </w:p>
    <w:p w14:paraId="1B6E8CD9" w14:textId="77777777" w:rsidR="0087756F" w:rsidRPr="0087756F" w:rsidRDefault="0087756F" w:rsidP="0087756F">
      <w:pPr>
        <w:rPr>
          <w:i/>
          <w:iCs/>
        </w:rPr>
      </w:pPr>
      <w:r w:rsidRPr="0087756F">
        <w:rPr>
          <w:i/>
          <w:iCs/>
        </w:rPr>
        <w:t>***Complete the following steps when writing your paper. Dates will be identified for each step.</w:t>
      </w:r>
    </w:p>
    <w:p w14:paraId="7B1E2324" w14:textId="77777777" w:rsidR="0087756F" w:rsidRPr="0087756F" w:rsidRDefault="0087756F" w:rsidP="0087756F">
      <w:pPr>
        <w:rPr>
          <w:i/>
          <w:iCs/>
        </w:rPr>
      </w:pPr>
      <w:r w:rsidRPr="0087756F">
        <w:rPr>
          <w:i/>
          <w:iCs/>
        </w:rPr>
        <w:sym w:font="Symbol" w:char="F0B7"/>
      </w:r>
      <w:r w:rsidRPr="0087756F">
        <w:rPr>
          <w:i/>
          <w:iCs/>
        </w:rPr>
        <w:t xml:space="preserve"> Thesis/Essential Question</w:t>
      </w:r>
    </w:p>
    <w:p w14:paraId="4E3712C4" w14:textId="77777777" w:rsidR="0087756F" w:rsidRPr="0087756F" w:rsidRDefault="0087756F" w:rsidP="0087756F">
      <w:pPr>
        <w:rPr>
          <w:i/>
          <w:iCs/>
        </w:rPr>
      </w:pPr>
      <w:r w:rsidRPr="0087756F">
        <w:rPr>
          <w:i/>
          <w:iCs/>
        </w:rPr>
        <w:t>o A thesis is the central, core argument being made by the person writing the paper.</w:t>
      </w:r>
    </w:p>
    <w:p w14:paraId="31D7B841" w14:textId="77777777" w:rsidR="0087756F" w:rsidRPr="0087756F" w:rsidRDefault="0087756F" w:rsidP="0087756F">
      <w:pPr>
        <w:rPr>
          <w:i/>
          <w:iCs/>
        </w:rPr>
      </w:pPr>
      <w:r w:rsidRPr="0087756F">
        <w:rPr>
          <w:i/>
          <w:iCs/>
        </w:rPr>
        <w:t>The thesis should provide the research paper with a point, or reason for presenting</w:t>
      </w:r>
    </w:p>
    <w:p w14:paraId="3BC4614B" w14:textId="77777777" w:rsidR="0087756F" w:rsidRPr="0087756F" w:rsidRDefault="0087756F" w:rsidP="0087756F">
      <w:pPr>
        <w:rPr>
          <w:i/>
          <w:iCs/>
        </w:rPr>
      </w:pPr>
      <w:r w:rsidRPr="0087756F">
        <w:rPr>
          <w:i/>
          <w:iCs/>
        </w:rPr>
        <w:t>the evidence uncovered during the investigation of the topic.</w:t>
      </w:r>
    </w:p>
    <w:p w14:paraId="77D53F41" w14:textId="77777777" w:rsidR="0087756F" w:rsidRPr="0087756F" w:rsidRDefault="0087756F" w:rsidP="0087756F">
      <w:pPr>
        <w:rPr>
          <w:i/>
          <w:iCs/>
        </w:rPr>
      </w:pPr>
      <w:r w:rsidRPr="0087756F">
        <w:rPr>
          <w:i/>
          <w:iCs/>
        </w:rPr>
        <w:t>o This is where the point/question is presented and then evidence gathered will</w:t>
      </w:r>
    </w:p>
    <w:p w14:paraId="4AE8859E" w14:textId="77777777" w:rsidR="0087756F" w:rsidRPr="0087756F" w:rsidRDefault="0087756F" w:rsidP="0087756F">
      <w:pPr>
        <w:rPr>
          <w:i/>
          <w:iCs/>
        </w:rPr>
      </w:pPr>
      <w:r w:rsidRPr="0087756F">
        <w:rPr>
          <w:i/>
          <w:iCs/>
        </w:rPr>
        <w:t>prove your argument.</w:t>
      </w:r>
    </w:p>
    <w:p w14:paraId="555AD28B" w14:textId="77777777" w:rsidR="0087756F" w:rsidRPr="0087756F" w:rsidRDefault="0087756F" w:rsidP="0087756F">
      <w:pPr>
        <w:rPr>
          <w:i/>
          <w:iCs/>
        </w:rPr>
      </w:pPr>
      <w:r w:rsidRPr="0087756F">
        <w:rPr>
          <w:i/>
          <w:iCs/>
        </w:rPr>
        <w:t>o C, E, J: Claim, Evidence, Justification</w:t>
      </w:r>
    </w:p>
    <w:p w14:paraId="184BF7AA" w14:textId="77777777" w:rsidR="0087756F" w:rsidRPr="0087756F" w:rsidRDefault="0087756F" w:rsidP="0087756F">
      <w:pPr>
        <w:rPr>
          <w:i/>
          <w:iCs/>
        </w:rPr>
      </w:pPr>
      <w:r w:rsidRPr="0087756F">
        <w:rPr>
          <w:i/>
          <w:iCs/>
        </w:rPr>
        <w:sym w:font="Symbol" w:char="F0B7"/>
      </w:r>
      <w:r w:rsidRPr="0087756F">
        <w:rPr>
          <w:i/>
          <w:iCs/>
        </w:rPr>
        <w:t xml:space="preserve"> Identify the facts/information of the event using primary source documents.</w:t>
      </w:r>
    </w:p>
    <w:p w14:paraId="3568EE14" w14:textId="77777777" w:rsidR="0087756F" w:rsidRPr="0087756F" w:rsidRDefault="0087756F" w:rsidP="0087756F">
      <w:pPr>
        <w:rPr>
          <w:i/>
          <w:iCs/>
        </w:rPr>
      </w:pPr>
      <w:r w:rsidRPr="0087756F">
        <w:rPr>
          <w:i/>
          <w:iCs/>
        </w:rPr>
        <w:t>o What happened? Where did the event take place?</w:t>
      </w:r>
    </w:p>
    <w:p w14:paraId="15824D62" w14:textId="77777777" w:rsidR="0087756F" w:rsidRPr="0087756F" w:rsidRDefault="0087756F" w:rsidP="0087756F">
      <w:pPr>
        <w:rPr>
          <w:i/>
          <w:iCs/>
        </w:rPr>
      </w:pPr>
      <w:r w:rsidRPr="0087756F">
        <w:rPr>
          <w:i/>
          <w:iCs/>
        </w:rPr>
        <w:t>o Conflicting information? Contradicting information? (Use secondary sources)</w:t>
      </w:r>
    </w:p>
    <w:p w14:paraId="42DF7375" w14:textId="77777777" w:rsidR="0087756F" w:rsidRPr="0087756F" w:rsidRDefault="0087756F" w:rsidP="0087756F">
      <w:pPr>
        <w:rPr>
          <w:i/>
          <w:iCs/>
        </w:rPr>
      </w:pPr>
      <w:r w:rsidRPr="0087756F">
        <w:rPr>
          <w:i/>
          <w:iCs/>
        </w:rPr>
        <w:sym w:font="Symbol" w:char="F0B7"/>
      </w:r>
      <w:r w:rsidRPr="0087756F">
        <w:rPr>
          <w:i/>
          <w:iCs/>
        </w:rPr>
        <w:t xml:space="preserve"> Explain the significance of the event</w:t>
      </w:r>
    </w:p>
    <w:p w14:paraId="115D1497" w14:textId="77777777" w:rsidR="0087756F" w:rsidRPr="0087756F" w:rsidRDefault="0087756F" w:rsidP="0087756F">
      <w:pPr>
        <w:rPr>
          <w:i/>
          <w:iCs/>
        </w:rPr>
      </w:pPr>
      <w:r w:rsidRPr="0087756F">
        <w:rPr>
          <w:i/>
          <w:iCs/>
        </w:rPr>
        <w:lastRenderedPageBreak/>
        <w:t xml:space="preserve">o Include detailed background information. What was the background of events </w:t>
      </w:r>
      <w:proofErr w:type="gramStart"/>
      <w:r w:rsidRPr="0087756F">
        <w:rPr>
          <w:i/>
          <w:iCs/>
        </w:rPr>
        <w:t>that</w:t>
      </w:r>
      <w:proofErr w:type="gramEnd"/>
    </w:p>
    <w:p w14:paraId="3AEBAA77" w14:textId="77777777" w:rsidR="0087756F" w:rsidRPr="0087756F" w:rsidRDefault="0087756F" w:rsidP="0087756F">
      <w:pPr>
        <w:rPr>
          <w:i/>
          <w:iCs/>
        </w:rPr>
      </w:pPr>
      <w:r w:rsidRPr="0087756F">
        <w:rPr>
          <w:i/>
          <w:iCs/>
        </w:rPr>
        <w:t>led to its occurrence?</w:t>
      </w:r>
    </w:p>
    <w:p w14:paraId="7DF76740" w14:textId="77777777" w:rsidR="0087756F" w:rsidRPr="0087756F" w:rsidRDefault="0087756F" w:rsidP="0087756F">
      <w:pPr>
        <w:rPr>
          <w:i/>
          <w:iCs/>
        </w:rPr>
      </w:pPr>
      <w:r w:rsidRPr="0087756F">
        <w:rPr>
          <w:i/>
          <w:iCs/>
        </w:rPr>
        <w:t>o Why is the event important? Is it remembered as such today? (For example, how</w:t>
      </w:r>
    </w:p>
    <w:p w14:paraId="17410228" w14:textId="77777777" w:rsidR="0087756F" w:rsidRPr="0087756F" w:rsidRDefault="0087756F" w:rsidP="0087756F">
      <w:pPr>
        <w:rPr>
          <w:i/>
          <w:iCs/>
        </w:rPr>
      </w:pPr>
      <w:r w:rsidRPr="0087756F">
        <w:rPr>
          <w:i/>
          <w:iCs/>
        </w:rPr>
        <w:t>much space does your textbook devote to the subject? Is it something you knew about before?)</w:t>
      </w:r>
    </w:p>
    <w:p w14:paraId="33FC6E68" w14:textId="77777777" w:rsidR="0087756F" w:rsidRPr="0087756F" w:rsidRDefault="0087756F" w:rsidP="0087756F">
      <w:pPr>
        <w:rPr>
          <w:i/>
          <w:iCs/>
        </w:rPr>
      </w:pPr>
      <w:r w:rsidRPr="0087756F">
        <w:rPr>
          <w:i/>
          <w:iCs/>
        </w:rPr>
        <w:sym w:font="Symbol" w:char="F0B7"/>
      </w:r>
      <w:r w:rsidRPr="0087756F">
        <w:rPr>
          <w:i/>
          <w:iCs/>
        </w:rPr>
        <w:t xml:space="preserve"> Identify and </w:t>
      </w:r>
      <w:proofErr w:type="gramStart"/>
      <w:r w:rsidRPr="0087756F">
        <w:rPr>
          <w:i/>
          <w:iCs/>
        </w:rPr>
        <w:t>Explain</w:t>
      </w:r>
      <w:proofErr w:type="gramEnd"/>
      <w:r w:rsidRPr="0087756F">
        <w:rPr>
          <w:i/>
          <w:iCs/>
        </w:rPr>
        <w:t xml:space="preserve"> the aftermath/legacy; continued effect(s), if any; impact </w:t>
      </w:r>
      <w:proofErr w:type="spellStart"/>
      <w:r w:rsidRPr="0087756F">
        <w:rPr>
          <w:i/>
          <w:iCs/>
        </w:rPr>
        <w:t>o</w:t>
      </w:r>
      <w:proofErr w:type="spellEnd"/>
      <w:r w:rsidRPr="0087756F">
        <w:rPr>
          <w:i/>
          <w:iCs/>
        </w:rPr>
        <w:t xml:space="preserve"> What happened as a result of this event – in the long run?</w:t>
      </w:r>
    </w:p>
    <w:p w14:paraId="76245642" w14:textId="77777777" w:rsidR="0087756F" w:rsidRPr="0087756F" w:rsidRDefault="0087756F" w:rsidP="0087756F">
      <w:pPr>
        <w:rPr>
          <w:i/>
          <w:iCs/>
        </w:rPr>
      </w:pPr>
      <w:r w:rsidRPr="0087756F">
        <w:rPr>
          <w:i/>
          <w:iCs/>
        </w:rPr>
        <w:t>o How do you think the subject should be remembered/commemorated? o Was the event critical or overblown based on information gathered?</w:t>
      </w:r>
    </w:p>
    <w:p w14:paraId="6B0E10F1" w14:textId="77777777" w:rsidR="0087756F" w:rsidRPr="0087756F" w:rsidRDefault="0087756F" w:rsidP="0087756F">
      <w:pPr>
        <w:rPr>
          <w:i/>
          <w:iCs/>
        </w:rPr>
      </w:pPr>
      <w:r w:rsidRPr="0087756F">
        <w:rPr>
          <w:i/>
          <w:iCs/>
        </w:rPr>
        <w:sym w:font="Symbol" w:char="F0B7"/>
      </w:r>
      <w:r w:rsidRPr="0087756F">
        <w:rPr>
          <w:i/>
          <w:iCs/>
        </w:rPr>
        <w:t xml:space="preserve"> Give your assessment/analysis of the event. This is where your thesis/opinion comes in.</w:t>
      </w:r>
    </w:p>
    <w:p w14:paraId="15ACEE35" w14:textId="77777777" w:rsidR="0087756F" w:rsidRPr="0087756F" w:rsidRDefault="0087756F" w:rsidP="0087756F">
      <w:pPr>
        <w:rPr>
          <w:i/>
          <w:iCs/>
        </w:rPr>
      </w:pPr>
      <w:r w:rsidRPr="0087756F">
        <w:rPr>
          <w:i/>
          <w:iCs/>
        </w:rPr>
        <w:t>o Why does this event matter? What is it that you wish to prove about the event? o All of your writing in the paper will be guided by this central question.</w:t>
      </w:r>
    </w:p>
    <w:p w14:paraId="263B1616" w14:textId="77777777" w:rsidR="0087756F" w:rsidRPr="0087756F" w:rsidRDefault="0087756F" w:rsidP="0087756F">
      <w:pPr>
        <w:rPr>
          <w:i/>
          <w:iCs/>
        </w:rPr>
      </w:pPr>
      <w:r w:rsidRPr="0087756F">
        <w:rPr>
          <w:i/>
          <w:iCs/>
        </w:rPr>
        <w:t>Remember, you are not only telling the story of the event. You are trying to make a point about the event, and must use your research to support that point.</w:t>
      </w:r>
    </w:p>
    <w:p w14:paraId="43CB11A0" w14:textId="77777777" w:rsidR="0087756F" w:rsidRPr="0087756F" w:rsidRDefault="0087756F" w:rsidP="0087756F">
      <w:pPr>
        <w:rPr>
          <w:i/>
          <w:iCs/>
        </w:rPr>
      </w:pPr>
      <w:r w:rsidRPr="0087756F">
        <w:rPr>
          <w:i/>
          <w:iCs/>
        </w:rPr>
        <w:sym w:font="Symbol" w:char="F0B7"/>
      </w:r>
      <w:r w:rsidRPr="0087756F">
        <w:rPr>
          <w:i/>
          <w:iCs/>
        </w:rPr>
        <w:t xml:space="preserve"> Conclusion</w:t>
      </w:r>
    </w:p>
    <w:p w14:paraId="606FF37A" w14:textId="77777777" w:rsidR="0087756F" w:rsidRPr="0087756F" w:rsidRDefault="0087756F" w:rsidP="0087756F">
      <w:pPr>
        <w:rPr>
          <w:i/>
          <w:iCs/>
        </w:rPr>
      </w:pPr>
      <w:r w:rsidRPr="0087756F">
        <w:rPr>
          <w:i/>
          <w:iCs/>
        </w:rPr>
        <w:t>o Reassert your point (thesis), and summarize how the evidence you have presented</w:t>
      </w:r>
    </w:p>
    <w:p w14:paraId="41DC6CAE" w14:textId="77777777" w:rsidR="0087756F" w:rsidRPr="0087756F" w:rsidRDefault="0087756F" w:rsidP="0087756F">
      <w:pPr>
        <w:rPr>
          <w:i/>
          <w:iCs/>
        </w:rPr>
      </w:pPr>
      <w:r w:rsidRPr="0087756F">
        <w:rPr>
          <w:i/>
          <w:iCs/>
        </w:rPr>
        <w:t>from your research supports your central idea</w:t>
      </w:r>
    </w:p>
    <w:p w14:paraId="7D62BD35" w14:textId="77777777" w:rsidR="00D15BD5" w:rsidRPr="00F22676" w:rsidRDefault="00D15BD5">
      <w:pPr>
        <w:rPr>
          <w:i/>
          <w:iCs/>
        </w:rPr>
      </w:pPr>
    </w:p>
    <w:sectPr w:rsidR="00D15BD5" w:rsidRPr="00F226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MDe2tDAxMrc0t7BU0lEKTi0uzszPAykwrAUAjzmQkSwAAAA="/>
  </w:docVars>
  <w:rsids>
    <w:rsidRoot w:val="0087756F"/>
    <w:rsid w:val="0087756F"/>
    <w:rsid w:val="00D15BD5"/>
    <w:rsid w:val="00F22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65BC5"/>
  <w15:chartTrackingRefBased/>
  <w15:docId w15:val="{7DEFEF7E-1325-498B-94C1-B38E26227A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00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34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4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2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8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8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5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77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8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34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32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7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2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5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61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99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0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8</Words>
  <Characters>1761</Characters>
  <Application>Microsoft Office Word</Application>
  <DocSecurity>0</DocSecurity>
  <Lines>14</Lines>
  <Paragraphs>4</Paragraphs>
  <ScaleCrop>false</ScaleCrop>
  <Company/>
  <LinksUpToDate>false</LinksUpToDate>
  <CharactersWithSpaces>2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16T15:09:00Z</dcterms:created>
  <dcterms:modified xsi:type="dcterms:W3CDTF">2022-05-16T15:10:00Z</dcterms:modified>
</cp:coreProperties>
</file>